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95343A" w:rsidRDefault="0095343A" w:rsidP="005C46B2">
      <w:pPr>
        <w:pStyle w:val="Heading1"/>
      </w:pPr>
      <w:r w:rsidRPr="0095343A">
        <w:t xml:space="preserve">T430 </w:t>
      </w:r>
      <w:proofErr w:type="spellStart"/>
      <w:r w:rsidRPr="0095343A">
        <w:t>Modding</w:t>
      </w:r>
      <w:proofErr w:type="spellEnd"/>
      <w:r w:rsidRPr="0095343A">
        <w:t xml:space="preserve"> Guide</w:t>
      </w:r>
    </w:p>
    <w:p w14:paraId="230254B4" w14:textId="0101A907" w:rsidR="00F94974" w:rsidRDefault="00F94974" w:rsidP="00C23BE7">
      <w:r>
        <w:t>by Heider Jeffer</w:t>
      </w:r>
    </w:p>
    <w:p w14:paraId="0AB9CAC2" w14:textId="77777777" w:rsidR="00B97C36" w:rsidRDefault="0095343A" w:rsidP="00F50C8F">
      <w:pPr>
        <w:jc w:val="both"/>
      </w:pPr>
      <w:r w:rsidRPr="0095343A">
        <w:t xml:space="preserve">I’ve been getting requests to create a modification guide for the T430 for over a year now, so this guide is long overdue. I’ve </w:t>
      </w:r>
      <w:proofErr w:type="spellStart"/>
      <w:r w:rsidRPr="0095343A">
        <w:t>modded</w:t>
      </w:r>
      <w:proofErr w:type="spellEnd"/>
      <w:r w:rsidRPr="0095343A">
        <w:t xml:space="preserve"> and created probably about a dozen T430 </w:t>
      </w:r>
      <w:proofErr w:type="spellStart"/>
      <w:r w:rsidRPr="0095343A">
        <w:t>ThinkPads</w:t>
      </w:r>
      <w:proofErr w:type="spellEnd"/>
      <w:r w:rsidRPr="0095343A">
        <w:t xml:space="preserve"> in the last  years </w:t>
      </w:r>
      <w:r w:rsidR="00F50C8F">
        <w:t xml:space="preserve">at my master studies in computer science </w:t>
      </w:r>
      <w:r w:rsidRPr="0095343A">
        <w:t xml:space="preserve">and my mobile powerhouse is currently my fully decked out and customized T430. </w:t>
      </w:r>
    </w:p>
    <w:p w14:paraId="7A6F43DC" w14:textId="4B22FEF7" w:rsidR="00B97C36" w:rsidRDefault="00B97C36" w:rsidP="00F50C8F">
      <w:pPr>
        <w:jc w:val="both"/>
      </w:pPr>
      <w:r>
        <w:rPr>
          <w:noProof/>
        </w:rPr>
        <w:drawing>
          <wp:inline distT="0" distB="0" distL="0" distR="0" wp14:anchorId="537A5E8A" wp14:editId="48FBB315">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A416DF" w14:textId="7B11F621" w:rsidR="0095343A" w:rsidRPr="0095343A" w:rsidRDefault="0095343A" w:rsidP="00F50C8F">
      <w:pPr>
        <w:jc w:val="both"/>
      </w:pPr>
      <w:r w:rsidRPr="0095343A">
        <w:t xml:space="preserve">I’ve opened up, disassembled, and reassembled the T430 so many times it makes my head spin thinking about it. So here we go, the definitive T430 </w:t>
      </w:r>
      <w:proofErr w:type="spellStart"/>
      <w:r w:rsidRPr="0095343A">
        <w:t>modding</w:t>
      </w:r>
      <w:proofErr w:type="spellEnd"/>
      <w:r w:rsidRPr="0095343A">
        <w:t xml:space="preserve"> guide.</w:t>
      </w:r>
    </w:p>
    <w:p w14:paraId="717595E7" w14:textId="77777777" w:rsidR="0095343A" w:rsidRPr="0095343A" w:rsidRDefault="0095343A" w:rsidP="00F94974">
      <w:pPr>
        <w:pStyle w:val="Heading1"/>
      </w:pPr>
      <w:r w:rsidRPr="0095343A">
        <w:t>Why T430?</w:t>
      </w:r>
    </w:p>
    <w:p w14:paraId="68B5C3AC" w14:textId="45F20DF6" w:rsidR="0095343A"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lastRenderedPageBreak/>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30EEB6DA" w14:textId="77777777" w:rsidR="003F2FFC" w:rsidRDefault="0095343A" w:rsidP="00F50C8F">
      <w:pPr>
        <w:spacing w:line="240" w:lineRule="auto"/>
      </w:pPr>
      <w:r w:rsidRPr="0095343A">
        <w:t>I love the machine</w:t>
      </w:r>
      <w:r>
        <w:t>.</w:t>
      </w:r>
      <w:r w:rsidRPr="0095343A">
        <w:t xml:space="preserve"> I’ve discovered the joys of </w:t>
      </w:r>
      <w:proofErr w:type="spellStart"/>
      <w:r w:rsidRPr="0095343A">
        <w:t>modding</w:t>
      </w:r>
      <w:proofErr w:type="spellEnd"/>
      <w:r w:rsidRPr="0095343A">
        <w:t xml:space="preserve">, flashing, and overclocking the T430 and it has become hands down the best laptop on the planet for me (alongside the T530/W530 which is slightly bigger but can be </w:t>
      </w:r>
      <w:proofErr w:type="spellStart"/>
      <w:r w:rsidRPr="0095343A">
        <w:t>modded</w:t>
      </w:r>
      <w:proofErr w:type="spellEnd"/>
      <w:r w:rsidRPr="0095343A">
        <w:t xml:space="preserve"> just as much and has better thermal overhead for things like the XM, and supports a slightly better GPU).</w:t>
      </w:r>
    </w:p>
    <w:p w14:paraId="2E935CC5" w14:textId="3246B597" w:rsidR="003F2FFC" w:rsidRDefault="003F2FFC" w:rsidP="00F50C8F">
      <w:pPr>
        <w:spacing w:line="240" w:lineRule="auto"/>
      </w:pPr>
      <w:r>
        <w:rPr>
          <w:noProof/>
        </w:rPr>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Default="00F50C8F" w:rsidP="00F50C8F">
      <w:pPr>
        <w:spacing w:line="240" w:lineRule="auto"/>
      </w:pPr>
      <w:r>
        <w:t xml:space="preserve"> </w:t>
      </w:r>
      <w:r w:rsidR="0095343A" w:rsidRPr="0095343A">
        <w:t xml:space="preserve">Nearly all mods here can also be applied to the T530/W530, so if you’re interested in </w:t>
      </w:r>
      <w:proofErr w:type="spellStart"/>
      <w:r w:rsidR="0095343A" w:rsidRPr="0095343A">
        <w:t>modding</w:t>
      </w:r>
      <w:proofErr w:type="spellEnd"/>
      <w:r w:rsidR="0095343A" w:rsidRPr="0095343A">
        <w:t xml:space="preserve"> those machines feel free to follow this guide.</w:t>
      </w:r>
    </w:p>
    <w:p w14:paraId="523BA12B" w14:textId="77777777" w:rsidR="0095343A" w:rsidRPr="0095343A" w:rsidRDefault="0095343A" w:rsidP="00F94974">
      <w:pPr>
        <w:pStyle w:val="Heading1"/>
      </w:pPr>
      <w:r w:rsidRPr="0095343A">
        <w:t>CPU</w:t>
      </w:r>
    </w:p>
    <w:p w14:paraId="665818E7" w14:textId="44A83807" w:rsidR="0095343A"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D91FF8">
        <w:t xml:space="preserve"> </w:t>
      </w:r>
      <w:r>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95343A" w:rsidRDefault="00F94974" w:rsidP="0095343A">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br/>
      </w:r>
      <w:r w:rsidR="0095343A" w:rsidRPr="0095343A">
        <w:rPr>
          <w:rFonts w:ascii="Georgia" w:eastAsia="Times New Roman" w:hAnsi="Georgia" w:cs="Times New Roman"/>
          <w:color w:val="292929"/>
          <w:spacing w:val="-1"/>
          <w:sz w:val="20"/>
          <w:szCs w:val="20"/>
        </w:rPr>
        <w:t>The T430 support</w:t>
      </w:r>
      <w:r>
        <w:rPr>
          <w:rFonts w:ascii="Georgia" w:eastAsia="Times New Roman" w:hAnsi="Georgia" w:cs="Times New Roman"/>
          <w:color w:val="292929"/>
          <w:spacing w:val="-1"/>
          <w:sz w:val="20"/>
          <w:szCs w:val="20"/>
        </w:rPr>
        <w:t xml:space="preserve"> the following Quad Core CPU</w:t>
      </w:r>
      <w:r>
        <w:br/>
      </w:r>
    </w:p>
    <w:p w14:paraId="70C9FCD7" w14:textId="3345B74D"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95343A">
        <w:rPr>
          <w:rFonts w:ascii="Georgia" w:eastAsia="Times New Roman" w:hAnsi="Georgia" w:cs="Segoe UI"/>
          <w:b/>
          <w:bCs/>
          <w:color w:val="292929"/>
          <w:spacing w:val="-1"/>
          <w:sz w:val="20"/>
          <w:szCs w:val="20"/>
          <w:highlight w:val="yellow"/>
        </w:rPr>
        <w:t>i7–3632QM</w:t>
      </w:r>
      <w:r w:rsidRPr="0095343A">
        <w:rPr>
          <w:rFonts w:ascii="Georgia" w:eastAsia="Times New Roman" w:hAnsi="Georgia" w:cs="Segoe UI"/>
          <w:color w:val="292929"/>
          <w:spacing w:val="-1"/>
          <w:sz w:val="20"/>
          <w:szCs w:val="20"/>
          <w:highlight w:val="yellow"/>
        </w:rPr>
        <w:t> (35W/4C/8T/2.2GH/3.2GHt) is the second of two quad core chips at 35 watts.</w:t>
      </w:r>
      <w:r w:rsidRPr="0095343A">
        <w:rPr>
          <w:rFonts w:ascii="Georgia" w:eastAsia="Times New Roman" w:hAnsi="Georgia" w:cs="Segoe UI"/>
          <w:color w:val="292929"/>
          <w:spacing w:val="-1"/>
          <w:sz w:val="20"/>
          <w:szCs w:val="20"/>
        </w:rPr>
        <w:t xml:space="preserve"> </w:t>
      </w:r>
      <w:r w:rsidRPr="0095343A">
        <w:rPr>
          <w:rFonts w:ascii="Georgia" w:eastAsia="Times New Roman" w:hAnsi="Georgia" w:cs="Segoe UI"/>
          <w:color w:val="292929"/>
          <w:spacing w:val="-1"/>
          <w:sz w:val="20"/>
          <w:szCs w:val="20"/>
          <w:highlight w:val="cyan"/>
        </w:rPr>
        <w:t>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Pr>
          <w:rFonts w:ascii="Georgia" w:eastAsia="Times New Roman" w:hAnsi="Georgia" w:cs="Segoe UI"/>
          <w:color w:val="292929"/>
          <w:spacing w:val="-1"/>
          <w:sz w:val="20"/>
          <w:szCs w:val="20"/>
        </w:rPr>
        <w:tab/>
      </w:r>
      <w:r w:rsidRPr="0095343A">
        <w:rPr>
          <w:rFonts w:ascii="Georgia" w:eastAsia="Times New Roman" w:hAnsi="Georgia" w:cs="Segoe UI"/>
          <w:color w:val="292929"/>
          <w:spacing w:val="-1"/>
          <w:sz w:val="20"/>
          <w:szCs w:val="20"/>
        </w:rPr>
        <w:br/>
      </w:r>
      <w:r w:rsidRPr="0095343A">
        <w:rPr>
          <w:rFonts w:ascii="Georgia" w:eastAsia="Times New Roman" w:hAnsi="Georgia" w:cs="Segoe UI"/>
          <w:b/>
          <w:bCs/>
          <w:color w:val="292929"/>
          <w:spacing w:val="-1"/>
          <w:sz w:val="20"/>
          <w:szCs w:val="20"/>
        </w:rPr>
        <w:t>Overclockable: </w:t>
      </w:r>
      <w:r w:rsidRPr="0095343A">
        <w:rPr>
          <w:rFonts w:ascii="Georgia" w:eastAsia="Times New Roman" w:hAnsi="Georgia" w:cs="Segoe UI"/>
          <w:color w:val="292929"/>
          <w:spacing w:val="-1"/>
          <w:sz w:val="20"/>
          <w:szCs w:val="20"/>
        </w:rPr>
        <w:t>No.</w:t>
      </w:r>
    </w:p>
    <w:p w14:paraId="2666E4C2" w14:textId="77777777" w:rsidR="0095343A"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95343A" w:rsidRDefault="0095343A" w:rsidP="00F94974">
      <w:pPr>
        <w:pStyle w:val="Heading1"/>
      </w:pPr>
      <w:r w:rsidRPr="0095343A">
        <w:t>Heatsink / Fan</w:t>
      </w:r>
    </w:p>
    <w:p w14:paraId="4F3E3C7C" w14:textId="45034F7A" w:rsidR="0095343A"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1">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49010C1C" w14:textId="77777777" w:rsidR="005C46B2" w:rsidRDefault="005C46B2" w:rsidP="00F94974">
      <w:pPr>
        <w:shd w:val="clear" w:color="auto" w:fill="FFFFFF"/>
        <w:spacing w:after="0" w:line="240" w:lineRule="auto"/>
        <w:rPr>
          <w:rFonts w:ascii="Georgia" w:eastAsia="Times New Roman" w:hAnsi="Georgia" w:cs="Times New Roman"/>
          <w:color w:val="292929"/>
          <w:spacing w:val="-1"/>
          <w:sz w:val="20"/>
          <w:szCs w:val="20"/>
        </w:rPr>
      </w:pPr>
    </w:p>
    <w:p w14:paraId="7FF7942E" w14:textId="65C17060" w:rsidR="0095343A" w:rsidRPr="0095343A" w:rsidRDefault="00F94974" w:rsidP="00F94974">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t>U</w:t>
      </w:r>
      <w:r w:rsidR="0095343A" w:rsidRPr="0095343A">
        <w:rPr>
          <w:rFonts w:ascii="Georgia" w:eastAsia="Times New Roman" w:hAnsi="Georgia" w:cs="Times New Roman"/>
          <w:color w:val="292929"/>
          <w:spacing w:val="-1"/>
          <w:sz w:val="20"/>
          <w:szCs w:val="20"/>
        </w:rPr>
        <w:t xml:space="preserve">pgrading </w:t>
      </w:r>
      <w:r>
        <w:rPr>
          <w:rFonts w:ascii="Georgia" w:eastAsia="Times New Roman" w:hAnsi="Georgia" w:cs="Times New Roman"/>
          <w:color w:val="292929"/>
          <w:spacing w:val="-1"/>
          <w:sz w:val="20"/>
          <w:szCs w:val="20"/>
        </w:rPr>
        <w:t xml:space="preserve">the CPU </w:t>
      </w:r>
      <w:r w:rsidR="0095343A" w:rsidRPr="0095343A">
        <w:rPr>
          <w:rFonts w:ascii="Georgia" w:eastAsia="Times New Roman" w:hAnsi="Georgia" w:cs="Times New Roman"/>
          <w:color w:val="292929"/>
          <w:spacing w:val="-1"/>
          <w:sz w:val="20"/>
          <w:szCs w:val="20"/>
        </w:rPr>
        <w:t xml:space="preserve">to a quad </w:t>
      </w:r>
      <w:r w:rsidR="0095343A" w:rsidRPr="005C46B2">
        <w:rPr>
          <w:rFonts w:ascii="Georgia" w:eastAsia="Times New Roman" w:hAnsi="Georgia" w:cs="Times New Roman"/>
          <w:color w:val="292929"/>
          <w:spacing w:val="-1"/>
          <w:sz w:val="20"/>
          <w:szCs w:val="20"/>
        </w:rPr>
        <w:t>core</w:t>
      </w:r>
      <w:r w:rsidRPr="005C46B2">
        <w:rPr>
          <w:rFonts w:ascii="Georgia" w:eastAsia="Times New Roman" w:hAnsi="Georgia" w:cs="Times New Roman"/>
          <w:color w:val="292929"/>
          <w:spacing w:val="-1"/>
          <w:sz w:val="20"/>
          <w:szCs w:val="20"/>
        </w:rPr>
        <w:t xml:space="preserve"> (</w:t>
      </w:r>
      <w:r w:rsidRPr="005C46B2">
        <w:rPr>
          <w:rFonts w:ascii="Georgia" w:eastAsia="Times New Roman" w:hAnsi="Georgia" w:cs="Segoe UI"/>
          <w:b/>
          <w:bCs/>
          <w:color w:val="292929"/>
          <w:spacing w:val="-1"/>
          <w:sz w:val="20"/>
          <w:szCs w:val="20"/>
        </w:rPr>
        <w:t>i7–3632QM</w:t>
      </w:r>
      <w:r w:rsidRPr="005C46B2">
        <w:rPr>
          <w:rFonts w:ascii="Georgia" w:eastAsia="Times New Roman" w:hAnsi="Georgia" w:cs="Segoe UI"/>
          <w:color w:val="292929"/>
          <w:spacing w:val="-1"/>
          <w:sz w:val="20"/>
          <w:szCs w:val="20"/>
        </w:rPr>
        <w:t> </w:t>
      </w:r>
      <w:r>
        <w:rPr>
          <w:rFonts w:ascii="Georgia" w:eastAsia="Times New Roman" w:hAnsi="Georgia" w:cs="Segoe UI"/>
          <w:color w:val="292929"/>
          <w:spacing w:val="-1"/>
          <w:sz w:val="20"/>
          <w:szCs w:val="20"/>
        </w:rPr>
        <w:t>)</w:t>
      </w:r>
      <w:r w:rsidR="0095343A" w:rsidRPr="0095343A">
        <w:rPr>
          <w:rFonts w:ascii="Georgia" w:eastAsia="Times New Roman" w:hAnsi="Georgia" w:cs="Times New Roman"/>
          <w:color w:val="292929"/>
          <w:spacing w:val="-1"/>
          <w:sz w:val="20"/>
          <w:szCs w:val="20"/>
        </w:rPr>
        <w:t xml:space="preserve">, replacing your heatsink </w:t>
      </w:r>
      <w:r>
        <w:rPr>
          <w:rFonts w:ascii="Georgia" w:eastAsia="Times New Roman" w:hAnsi="Georgia" w:cs="Times New Roman"/>
          <w:color w:val="292929"/>
          <w:spacing w:val="-1"/>
          <w:sz w:val="20"/>
          <w:szCs w:val="20"/>
        </w:rPr>
        <w:t>with the following:</w:t>
      </w:r>
      <w:r>
        <w:rPr>
          <w:rFonts w:ascii="Georgia" w:eastAsia="Times New Roman" w:hAnsi="Georgia" w:cs="Times New Roman"/>
          <w:color w:val="292929"/>
          <w:spacing w:val="-1"/>
          <w:sz w:val="20"/>
          <w:szCs w:val="20"/>
        </w:rPr>
        <w:br/>
      </w:r>
    </w:p>
    <w:p w14:paraId="13368757" w14:textId="77777777" w:rsidR="0095343A" w:rsidRPr="005C46B2"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5C46B2">
        <w:rPr>
          <w:rFonts w:ascii="Georgia" w:eastAsia="Times New Roman" w:hAnsi="Georgia" w:cs="Segoe UI"/>
          <w:b/>
          <w:bCs/>
          <w:color w:val="292929"/>
          <w:spacing w:val="-1"/>
          <w:sz w:val="20"/>
          <w:szCs w:val="20"/>
        </w:rPr>
        <w:t>04W3269 / 0B41088 / 04W3270 </w:t>
      </w:r>
      <w:r w:rsidRPr="005C46B2">
        <w:rPr>
          <w:rFonts w:ascii="Georgia" w:eastAsia="Times New Roman" w:hAnsi="Georgia" w:cs="Segoe UI"/>
          <w:color w:val="292929"/>
          <w:spacing w:val="-1"/>
          <w:sz w:val="20"/>
          <w:szCs w:val="20"/>
        </w:rPr>
        <w:t xml:space="preserve">are the dedicated GPU assemblies that contain the extra copper pipe for absorbing additional heat from the dedicated GPU. Regardless of whether or not you actually have a </w:t>
      </w:r>
      <w:proofErr w:type="spellStart"/>
      <w:r w:rsidRPr="005C46B2">
        <w:rPr>
          <w:rFonts w:ascii="Georgia" w:eastAsia="Times New Roman" w:hAnsi="Georgia" w:cs="Segoe UI"/>
          <w:color w:val="292929"/>
          <w:spacing w:val="-1"/>
          <w:sz w:val="20"/>
          <w:szCs w:val="20"/>
        </w:rPr>
        <w:t>dGPU</w:t>
      </w:r>
      <w:proofErr w:type="spellEnd"/>
      <w:r w:rsidRPr="005C46B2">
        <w:rPr>
          <w:rFonts w:ascii="Georgia" w:eastAsia="Times New Roman" w:hAnsi="Georgia" w:cs="Segoe UI"/>
          <w:color w:val="292929"/>
          <w:spacing w:val="-1"/>
          <w:sz w:val="20"/>
          <w:szCs w:val="20"/>
        </w:rPr>
        <w:t>, you want one of these if you plan to go above 35W CPUs, or even then you may want to consider this swap for the additional heat dissipation.</w:t>
      </w:r>
    </w:p>
    <w:p w14:paraId="2DF2D964" w14:textId="55F2392B" w:rsidR="0095343A" w:rsidRPr="0095343A"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95343A" w:rsidRDefault="0095343A" w:rsidP="00F94974">
      <w:pPr>
        <w:pStyle w:val="Heading1"/>
      </w:pPr>
      <w:r w:rsidRPr="0095343A">
        <w:t>Display</w:t>
      </w:r>
    </w:p>
    <w:p w14:paraId="158480AD" w14:textId="02A64E3C" w:rsidR="00230B57" w:rsidRDefault="00976BF9" w:rsidP="00230B57">
      <w:r w:rsidRPr="005C46B2">
        <w:t xml:space="preserve"> </w:t>
      </w:r>
      <w:r w:rsidR="0095343A" w:rsidRPr="005C46B2">
        <w:t>Upgrade the Screen to 1920*1080 14.0''  by Heider Jeffer:</w:t>
      </w:r>
    </w:p>
    <w:p w14:paraId="1F8203CF" w14:textId="1EB14A1C" w:rsidR="00F50C8F" w:rsidRDefault="0095343A" w:rsidP="00230B57">
      <w:pPr>
        <w:pStyle w:val="ListParagraph"/>
        <w:numPr>
          <w:ilvl w:val="0"/>
          <w:numId w:val="9"/>
        </w:numPr>
      </w:pPr>
      <w:r w:rsidRPr="005C46B2">
        <w:t xml:space="preserve">AU Optronics B140HAN01.3 Display model MATTE IPS </w:t>
      </w:r>
    </w:p>
    <w:p w14:paraId="1274E1F3" w14:textId="290CEF96" w:rsidR="00230B57" w:rsidRPr="005C46B2" w:rsidRDefault="00230B57" w:rsidP="00230B57">
      <w:pPr>
        <w:pStyle w:val="ListParagraph"/>
        <w:numPr>
          <w:ilvl w:val="0"/>
          <w:numId w:val="9"/>
        </w:numPr>
      </w:pPr>
      <w:r w:rsidRPr="00230B57">
        <w:rPr>
          <w:rFonts w:ascii="Georgia" w:hAnsi="Georgia" w:cs="Open Sans"/>
          <w:color w:val="222222"/>
          <w:sz w:val="20"/>
          <w:szCs w:val="20"/>
          <w:shd w:val="clear" w:color="auto" w:fill="FFFFFF"/>
        </w:rPr>
        <w:t xml:space="preserve">LCD controller board kit LVDS cable 1920X1080 IPS 1080P FHD Screen monitor full </w:t>
      </w:r>
      <w:proofErr w:type="spellStart"/>
      <w:r w:rsidRPr="00230B57">
        <w:rPr>
          <w:rFonts w:ascii="Georgia" w:hAnsi="Georgia" w:cs="Open Sans"/>
          <w:color w:val="222222"/>
          <w:sz w:val="20"/>
          <w:szCs w:val="20"/>
          <w:shd w:val="clear" w:color="auto" w:fill="FFFFFF"/>
        </w:rPr>
        <w:t>hd</w:t>
      </w:r>
      <w:proofErr w:type="spellEnd"/>
      <w:r w:rsidRPr="00230B57">
        <w:rPr>
          <w:rFonts w:ascii="Georgia" w:hAnsi="Georgia" w:cs="Open Sans"/>
          <w:color w:val="222222"/>
          <w:sz w:val="20"/>
          <w:szCs w:val="20"/>
          <w:shd w:val="clear" w:color="auto" w:fill="FFFFFF"/>
        </w:rPr>
        <w:t xml:space="preserve"> for </w:t>
      </w:r>
      <w:proofErr w:type="spellStart"/>
      <w:r w:rsidRPr="00230B57">
        <w:rPr>
          <w:rFonts w:ascii="Georgia" w:hAnsi="Georgia" w:cs="Open Sans"/>
          <w:color w:val="222222"/>
          <w:sz w:val="20"/>
          <w:szCs w:val="20"/>
          <w:shd w:val="clear" w:color="auto" w:fill="FFFFFF"/>
        </w:rPr>
        <w:t>thinkpad</w:t>
      </w:r>
      <w:proofErr w:type="spellEnd"/>
      <w:r w:rsidRPr="00230B57">
        <w:rPr>
          <w:rFonts w:ascii="Georgia" w:hAnsi="Georgia" w:cs="Open Sans"/>
          <w:color w:val="222222"/>
          <w:sz w:val="20"/>
          <w:szCs w:val="20"/>
          <w:shd w:val="clear" w:color="auto" w:fill="FFFFFF"/>
        </w:rPr>
        <w:t xml:space="preserve"> T430 </w:t>
      </w:r>
      <w:proofErr w:type="spellStart"/>
      <w:r w:rsidRPr="00230B57">
        <w:rPr>
          <w:rFonts w:ascii="Georgia" w:hAnsi="Georgia" w:cs="Open Sans"/>
          <w:color w:val="222222"/>
          <w:sz w:val="20"/>
          <w:szCs w:val="20"/>
          <w:shd w:val="clear" w:color="auto" w:fill="FFFFFF"/>
        </w:rPr>
        <w:t>lenovo</w:t>
      </w:r>
      <w:proofErr w:type="spellEnd"/>
      <w:r w:rsidRPr="00230B57">
        <w:rPr>
          <w:rFonts w:ascii="Georgia" w:hAnsi="Georgia" w:cs="Open Sans"/>
          <w:color w:val="222222"/>
          <w:sz w:val="20"/>
          <w:szCs w:val="20"/>
          <w:shd w:val="clear" w:color="auto" w:fill="FFFFFF"/>
        </w:rPr>
        <w:t xml:space="preserve"> T420</w:t>
      </w:r>
    </w:p>
    <w:p w14:paraId="26603E60" w14:textId="586B127E" w:rsidR="0095343A" w:rsidRPr="00230B57" w:rsidRDefault="00976BF9" w:rsidP="00230B57">
      <w:pPr>
        <w:shd w:val="clear" w:color="auto" w:fill="FFFFFF"/>
        <w:spacing w:after="0" w:line="240" w:lineRule="auto"/>
        <w:jc w:val="center"/>
        <w:rPr>
          <w:rFonts w:ascii="Georgia" w:eastAsia="Times New Roman" w:hAnsi="Georgia" w:cs="Segoe UI"/>
          <w:color w:val="292929"/>
          <w:spacing w:val="-1"/>
          <w:sz w:val="20"/>
          <w:szCs w:val="20"/>
          <w:highlight w:val="cyan"/>
        </w:rPr>
      </w:pP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r w:rsidRPr="00230B57">
        <w:rPr>
          <w:noProof/>
        </w:rPr>
        <w:drawing>
          <wp:inline distT="0" distB="0" distL="0" distR="0" wp14:anchorId="0A7A034D" wp14:editId="29FC4A30">
            <wp:extent cx="4583081" cy="44450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99970" cy="4461380"/>
                    </a:xfrm>
                    <a:prstGeom prst="rect">
                      <a:avLst/>
                    </a:prstGeom>
                    <a:noFill/>
                    <a:ln>
                      <a:noFill/>
                    </a:ln>
                  </pic:spPr>
                </pic:pic>
              </a:graphicData>
            </a:graphic>
          </wp:inline>
        </w:drawing>
      </w:r>
      <w:r w:rsidRPr="00230B57">
        <w:rPr>
          <w:rFonts w:ascii="Georgia" w:hAnsi="Georgia"/>
          <w:color w:val="333333"/>
          <w:sz w:val="20"/>
          <w:szCs w:val="20"/>
          <w:shd w:val="clear" w:color="auto" w:fill="FFFFFF"/>
        </w:rPr>
        <w:br/>
      </w:r>
      <w:r w:rsidRPr="00230B57">
        <w:rPr>
          <w:rFonts w:ascii="Georgia" w:hAnsi="Georgia"/>
          <w:color w:val="333333"/>
          <w:sz w:val="20"/>
          <w:szCs w:val="20"/>
          <w:shd w:val="clear" w:color="auto" w:fill="FFFFFF"/>
        </w:rPr>
        <w:br/>
      </w:r>
      <w:r w:rsidR="0071643F">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6C7F03D6" w:rsidR="00F94974" w:rsidRDefault="00FF4D44" w:rsidP="00440957">
      <w:pPr>
        <w:pStyle w:val="Heading2"/>
      </w:pPr>
      <w:r w:rsidRPr="00FF4D44">
        <w:t>Resu</w:t>
      </w:r>
      <w:r>
        <w:t xml:space="preserve">lts 1920 x 1080 </w:t>
      </w:r>
    </w:p>
    <w:p w14:paraId="0EC3FDB1" w14:textId="6799B301" w:rsidR="00F50C8F" w:rsidRDefault="00FF4D44" w:rsidP="00F80983">
      <w:pPr>
        <w:shd w:val="clear" w:color="auto" w:fill="FFFFFF"/>
        <w:spacing w:after="0" w:line="240" w:lineRule="auto"/>
        <w:rPr>
          <w:rFonts w:ascii="Georgia" w:eastAsia="Times New Roman" w:hAnsi="Georgia" w:cs="Segoe UI"/>
          <w:strike/>
          <w:color w:val="292929"/>
          <w:spacing w:val="-1"/>
          <w:sz w:val="20"/>
          <w:szCs w:val="20"/>
        </w:rPr>
      </w:pPr>
      <w:r>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440957">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77777777" w:rsidR="00440957" w:rsidRDefault="00440957">
      <w:pPr>
        <w:rPr>
          <w:rFonts w:ascii="Georgia" w:eastAsia="Times New Roman" w:hAnsi="Georgia" w:cs="Segoe UI"/>
          <w:strike/>
          <w:color w:val="292929"/>
          <w:spacing w:val="-1"/>
          <w:sz w:val="20"/>
          <w:szCs w:val="20"/>
        </w:rPr>
      </w:pPr>
    </w:p>
    <w:p w14:paraId="3C801D28" w14:textId="77777777" w:rsidR="00F94974" w:rsidRPr="00F94974" w:rsidRDefault="00F94974" w:rsidP="00A81481">
      <w:pPr>
        <w:pStyle w:val="Heading1"/>
        <w:spacing w:before="0" w:beforeAutospacing="0" w:after="0" w:afterAutospacing="0"/>
      </w:pPr>
      <w:r w:rsidRPr="00F94974">
        <w:t>Keyboard Swap</w:t>
      </w:r>
    </w:p>
    <w:p w14:paraId="00C759BC" w14:textId="0EC2F708" w:rsidR="0095343A" w:rsidRDefault="00A81481" w:rsidP="00440957">
      <w:pPr>
        <w:pStyle w:val="Heading2"/>
      </w:pPr>
      <w:r>
        <w:t xml:space="preserve">Backlit </w:t>
      </w:r>
      <w:r w:rsidR="007B2C95">
        <w:t>Keyboard</w:t>
      </w:r>
    </w:p>
    <w:p w14:paraId="5A0AB7E1" w14:textId="77777777" w:rsidR="007B2C95" w:rsidRPr="0095343A"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Default="007B2C95" w:rsidP="0095343A">
      <w:pPr>
        <w:spacing w:after="0" w:line="240" w:lineRule="auto"/>
        <w:rPr>
          <w:rFonts w:ascii="Times New Roman" w:eastAsia="Times New Roman" w:hAnsi="Times New Roman" w:cs="Times New Roman"/>
          <w:sz w:val="20"/>
          <w:szCs w:val="20"/>
        </w:rPr>
      </w:pPr>
      <w:r>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Default="005F530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7BE7F91" w14:textId="77777777" w:rsidR="0095343A" w:rsidRPr="0095343A" w:rsidRDefault="0095343A" w:rsidP="00A81481">
      <w:pPr>
        <w:pStyle w:val="Heading1"/>
        <w:spacing w:before="0" w:beforeAutospacing="0" w:after="0" w:afterAutospacing="0"/>
      </w:pPr>
      <w:r w:rsidRPr="0095343A">
        <w:t>170W Adapter</w:t>
      </w:r>
    </w:p>
    <w:p w14:paraId="7651F0F3" w14:textId="4F184B33" w:rsidR="00A81481"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95343A"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95343A" w:rsidRDefault="0095343A" w:rsidP="007B2C95">
      <w:pPr>
        <w:pStyle w:val="Heading1"/>
      </w:pPr>
      <w:r w:rsidRPr="0095343A">
        <w:t>SATA Bay</w:t>
      </w:r>
    </w:p>
    <w:p w14:paraId="66D16E37" w14:textId="1AF5681B" w:rsidR="00F50C8F"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95343A" w:rsidRDefault="0095343A" w:rsidP="00F50C8F">
      <w:pPr>
        <w:pStyle w:val="Heading1"/>
      </w:pPr>
      <w:r w:rsidRPr="0095343A">
        <w:t>Touchpad “Replacement”</w:t>
      </w:r>
    </w:p>
    <w:p w14:paraId="4966D1F6" w14:textId="3712A134" w:rsidR="0095343A" w:rsidRPr="0095343A" w:rsidRDefault="00F50C8F" w:rsidP="0095343A">
      <w:pPr>
        <w:spacing w:after="0" w:line="240" w:lineRule="auto"/>
        <w:rPr>
          <w:rFonts w:ascii="Times New Roman" w:eastAsia="Times New Roman" w:hAnsi="Times New Roman" w:cs="Times New Roman"/>
          <w:sz w:val="20"/>
          <w:szCs w:val="20"/>
        </w:rPr>
      </w:pPr>
      <w:r>
        <w:rPr>
          <w:noProof/>
        </w:rPr>
        <w:drawing>
          <wp:inline distT="0" distB="0" distL="0" distR="0" wp14:anchorId="7629B8B9" wp14:editId="3ED7FB0B">
            <wp:extent cx="4572000" cy="457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5748" cy="4575748"/>
                    </a:xfrm>
                    <a:prstGeom prst="rect">
                      <a:avLst/>
                    </a:prstGeom>
                    <a:noFill/>
                    <a:ln>
                      <a:noFill/>
                    </a:ln>
                  </pic:spPr>
                </pic:pic>
              </a:graphicData>
            </a:graphic>
          </wp:inline>
        </w:drawing>
      </w:r>
    </w:p>
    <w:p w14:paraId="0891B55E" w14:textId="77777777" w:rsidR="0095343A" w:rsidRPr="0095343A" w:rsidRDefault="0095343A" w:rsidP="00BE3300">
      <w:pPr>
        <w:pStyle w:val="Heading1"/>
        <w:spacing w:before="0" w:beforeAutospacing="0" w:after="0" w:afterAutospacing="0"/>
      </w:pPr>
      <w:r w:rsidRPr="0095343A">
        <w:t>Slice Battery</w:t>
      </w:r>
    </w:p>
    <w:p w14:paraId="038355D1" w14:textId="77777777"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7EE86BEB"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2E1C8FC0" wp14:editId="7C6D4B7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F49D943" w14:textId="5562D685" w:rsidR="002602E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Default="005F5307" w:rsidP="00F80983">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245C99E0" w14:textId="77777777" w:rsidR="00F80983"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6F3812C1" w14:textId="77777777" w:rsidR="00F80983"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58E7994F" w14:textId="0F87FE6B" w:rsidR="0095343A" w:rsidRPr="0095343A"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 xml:space="preserve">One of the less known things about the xx10 through xx30 lines of </w:t>
      </w:r>
      <w:proofErr w:type="spellStart"/>
      <w:r w:rsidRPr="0095343A">
        <w:rPr>
          <w:rFonts w:ascii="Georgia" w:eastAsia="Times New Roman" w:hAnsi="Georgia" w:cs="Times New Roman"/>
          <w:color w:val="292929"/>
          <w:spacing w:val="-1"/>
          <w:sz w:val="20"/>
          <w:szCs w:val="20"/>
        </w:rPr>
        <w:t>ThinkPads</w:t>
      </w:r>
      <w:proofErr w:type="spellEnd"/>
      <w:r w:rsidRPr="0095343A">
        <w:rPr>
          <w:rFonts w:ascii="Georgia" w:eastAsia="Times New Roman" w:hAnsi="Georgia" w:cs="Times New Roman"/>
          <w:color w:val="292929"/>
          <w:spacing w:val="-1"/>
          <w:sz w:val="20"/>
          <w:szCs w:val="20"/>
        </w:rPr>
        <w:t xml:space="preserve"> is that they shipped with the precursor to the “power bridge” battery technology, in the form of </w:t>
      </w:r>
      <w:hyperlink r:id="rId26" w:tgtFrame="_blank" w:history="1">
        <w:r w:rsidRPr="0095343A">
          <w:rPr>
            <w:rFonts w:ascii="Georgia" w:eastAsia="Times New Roman" w:hAnsi="Georgia" w:cs="Times New Roman"/>
            <w:color w:val="0000FF"/>
            <w:spacing w:val="-1"/>
            <w:sz w:val="20"/>
            <w:szCs w:val="20"/>
            <w:u w:val="single"/>
          </w:rPr>
          <w:t>slice batteries</w:t>
        </w:r>
      </w:hyperlink>
      <w:r w:rsidRPr="0095343A">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Pr>
          <w:rFonts w:ascii="Georgia" w:eastAsia="Times New Roman" w:hAnsi="Georgia" w:cs="Times New Roman"/>
          <w:color w:val="292929"/>
          <w:spacing w:val="-1"/>
          <w:sz w:val="20"/>
          <w:szCs w:val="20"/>
        </w:rPr>
        <w:t>you</w:t>
      </w:r>
      <w:r w:rsidRPr="0095343A">
        <w:rPr>
          <w:rFonts w:ascii="Georgia" w:eastAsia="Times New Roman" w:hAnsi="Georgia" w:cs="Times New Roman"/>
          <w:color w:val="292929"/>
          <w:spacing w:val="-1"/>
          <w:sz w:val="20"/>
          <w:szCs w:val="20"/>
        </w:rPr>
        <w:t xml:space="preserve"> can use  T430 with a whopping 188Wh of battery capacity, the highest of any ThinkPad in existence.</w:t>
      </w:r>
    </w:p>
    <w:p w14:paraId="100B5CB1" w14:textId="77777777" w:rsidR="00BE3300"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47F15473" w14:textId="6AF9E677" w:rsidR="0095343A" w:rsidRPr="0095343A"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10419712" w14:textId="68125C2C" w:rsidR="0095343A" w:rsidRDefault="0095343A" w:rsidP="00BE3300">
      <w:pPr>
        <w:pStyle w:val="Heading1"/>
        <w:spacing w:before="0" w:beforeAutospacing="0" w:after="0" w:afterAutospacing="0"/>
      </w:pPr>
      <w:r w:rsidRPr="0095343A">
        <w:t>RAM, Battery, Storage</w:t>
      </w:r>
    </w:p>
    <w:p w14:paraId="2366FB1F" w14:textId="26F3E801" w:rsidR="002602EE" w:rsidRPr="0095343A" w:rsidRDefault="002602EE" w:rsidP="00BE3300">
      <w:pPr>
        <w:spacing w:after="0" w:line="240" w:lineRule="auto"/>
        <w:rPr>
          <w:rFonts w:ascii="Helvetica" w:hAnsi="Helvetica" w:cs="Helvetica"/>
          <w:b/>
          <w:bCs/>
          <w:color w:val="292929"/>
        </w:rPr>
      </w:pPr>
      <w:r w:rsidRPr="0095343A">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The T430 has two RAM slots, which support up to </w:t>
      </w:r>
      <w:hyperlink r:id="rId28" w:tgtFrame="_blank" w:history="1">
        <w:r w:rsidRPr="0095343A">
          <w:rPr>
            <w:rFonts w:ascii="Georgia" w:eastAsia="Times New Roman" w:hAnsi="Georgia" w:cs="Times New Roman"/>
            <w:color w:val="0000FF"/>
            <w:spacing w:val="-1"/>
            <w:sz w:val="20"/>
            <w:szCs w:val="20"/>
            <w:u w:val="single"/>
          </w:rPr>
          <w:t>16GB of 2133MHz DDR3L RAM</w:t>
        </w:r>
      </w:hyperlink>
      <w:r w:rsidRPr="0095343A">
        <w:rPr>
          <w:rFonts w:ascii="Georgia" w:eastAsia="Times New Roman" w:hAnsi="Georgia" w:cs="Times New Roman"/>
          <w:color w:val="292929"/>
          <w:spacing w:val="-1"/>
          <w:sz w:val="20"/>
          <w:szCs w:val="20"/>
        </w:rPr>
        <w:t xml:space="preserve">.  </w:t>
      </w:r>
      <w:r w:rsidR="00BE3300">
        <w:rPr>
          <w:rFonts w:ascii="Georgia" w:eastAsia="Times New Roman" w:hAnsi="Georgia" w:cs="Times New Roman"/>
          <w:color w:val="292929"/>
          <w:spacing w:val="-1"/>
          <w:sz w:val="20"/>
          <w:szCs w:val="20"/>
        </w:rPr>
        <w:br/>
      </w:r>
    </w:p>
    <w:p w14:paraId="134D14F4" w14:textId="08962F63" w:rsidR="002602EE" w:rsidRDefault="002602EE" w:rsidP="002602EE">
      <w:pPr>
        <w:pStyle w:val="Heading1"/>
        <w:spacing w:before="0" w:beforeAutospacing="0" w:after="0" w:afterAutospacing="0"/>
      </w:pPr>
      <w:r w:rsidRPr="002602EE">
        <w:t>T430 Accessories</w:t>
      </w:r>
    </w:p>
    <w:p w14:paraId="04A4A117" w14:textId="1B35F9D2" w:rsidR="00F80983" w:rsidRDefault="00F80983" w:rsidP="00F80983"/>
    <w:p w14:paraId="0703C2E9" w14:textId="77777777" w:rsidR="00F80983" w:rsidRDefault="00F80983" w:rsidP="00F80983">
      <w:pPr>
        <w:pStyle w:val="ListParagraph"/>
        <w:numPr>
          <w:ilvl w:val="0"/>
          <w:numId w:val="8"/>
        </w:numPr>
        <w:spacing w:after="0"/>
        <w:rPr>
          <w:sz w:val="20"/>
          <w:szCs w:val="20"/>
        </w:rPr>
      </w:pPr>
      <w:r w:rsidRPr="002602EE">
        <w:rPr>
          <w:sz w:val="20"/>
          <w:szCs w:val="20"/>
        </w:rPr>
        <w:t>1</w:t>
      </w:r>
      <w:r>
        <w:rPr>
          <w:sz w:val="20"/>
          <w:szCs w:val="20"/>
        </w:rPr>
        <w:t xml:space="preserve"> </w:t>
      </w:r>
      <w:r w:rsidRPr="002602EE">
        <w:rPr>
          <w:sz w:val="20"/>
          <w:szCs w:val="20"/>
        </w:rPr>
        <w:t xml:space="preserve">TB </w:t>
      </w:r>
      <w:proofErr w:type="spellStart"/>
      <w:r w:rsidRPr="002602EE">
        <w:rPr>
          <w:sz w:val="20"/>
          <w:szCs w:val="20"/>
        </w:rPr>
        <w:t>Nvme</w:t>
      </w:r>
      <w:proofErr w:type="spellEnd"/>
      <w:r w:rsidRPr="002602EE">
        <w:rPr>
          <w:sz w:val="20"/>
          <w:szCs w:val="20"/>
        </w:rPr>
        <w:t xml:space="preserve"> Samsung 970 EVO Plus (USB C to USB 3.1 Gen2 ).</w:t>
      </w:r>
    </w:p>
    <w:p w14:paraId="365926F5" w14:textId="77777777" w:rsidR="00F80983" w:rsidRDefault="00F80983" w:rsidP="00F80983">
      <w:pPr>
        <w:pStyle w:val="ListParagraph"/>
        <w:numPr>
          <w:ilvl w:val="0"/>
          <w:numId w:val="8"/>
        </w:numPr>
        <w:spacing w:after="0"/>
        <w:rPr>
          <w:sz w:val="20"/>
          <w:szCs w:val="20"/>
        </w:rPr>
      </w:pPr>
      <w:r w:rsidRPr="002602EE">
        <w:rPr>
          <w:sz w:val="20"/>
          <w:szCs w:val="20"/>
        </w:rPr>
        <w:t xml:space="preserve">Mini </w:t>
      </w:r>
      <w:proofErr w:type="spellStart"/>
      <w:r w:rsidRPr="002602EE">
        <w:rPr>
          <w:sz w:val="20"/>
          <w:szCs w:val="20"/>
        </w:rPr>
        <w:t>Displayport</w:t>
      </w:r>
      <w:proofErr w:type="spellEnd"/>
      <w:r w:rsidRPr="002602EE">
        <w:rPr>
          <w:sz w:val="20"/>
          <w:szCs w:val="20"/>
        </w:rPr>
        <w:t xml:space="preserve"> 4-in-1 Adapter (Thunderbolt Compatible), HDMI / DVI / VGA with cable and audio port for Apple MacBook Pro.</w:t>
      </w:r>
    </w:p>
    <w:p w14:paraId="153860D5" w14:textId="77777777" w:rsidR="00F80983" w:rsidRDefault="00F80983" w:rsidP="00F80983">
      <w:pPr>
        <w:pStyle w:val="ListParagraph"/>
        <w:numPr>
          <w:ilvl w:val="0"/>
          <w:numId w:val="8"/>
        </w:numPr>
        <w:spacing w:after="0"/>
        <w:rPr>
          <w:sz w:val="20"/>
          <w:szCs w:val="20"/>
        </w:rPr>
      </w:pPr>
      <w:proofErr w:type="spellStart"/>
      <w:r w:rsidRPr="002602EE">
        <w:rPr>
          <w:sz w:val="20"/>
          <w:szCs w:val="20"/>
        </w:rPr>
        <w:t>Aceele</w:t>
      </w:r>
      <w:proofErr w:type="spellEnd"/>
      <w:r w:rsidRPr="002602EE">
        <w:rPr>
          <w:sz w:val="20"/>
          <w:szCs w:val="20"/>
        </w:rPr>
        <w:t xml:space="preserve"> USB HUB 11-in-1 Type C Hub with 4k HDMI and 1080P VGA, 4 USB Ports, RJ45 Gigabit Ethernet, Mic, USB C PD, SD and TF Card Readers for MacBook PRO Surface Samsung Huawei P20 Logitech Webcam.</w:t>
      </w:r>
    </w:p>
    <w:p w14:paraId="2EE782AD" w14:textId="77777777" w:rsidR="00F80983" w:rsidRDefault="00F80983" w:rsidP="00F80983">
      <w:pPr>
        <w:pStyle w:val="ListParagraph"/>
        <w:numPr>
          <w:ilvl w:val="0"/>
          <w:numId w:val="8"/>
        </w:numPr>
        <w:spacing w:after="0"/>
        <w:rPr>
          <w:sz w:val="20"/>
          <w:szCs w:val="20"/>
        </w:rPr>
      </w:pPr>
      <w:r w:rsidRPr="002602EE">
        <w:rPr>
          <w:sz w:val="20"/>
          <w:szCs w:val="20"/>
        </w:rPr>
        <w:t>CSL - HDMI to DVI adapter - DVI-D 24 and 1 Male connector on HDMI socket - Full HD - 1080p - PS3 video.</w:t>
      </w:r>
    </w:p>
    <w:p w14:paraId="00BDA8DC" w14:textId="77777777" w:rsidR="00F80983" w:rsidRDefault="00F80983" w:rsidP="00F80983"/>
    <w:p w14:paraId="24EF73D2" w14:textId="77777777" w:rsidR="00F80983" w:rsidRDefault="00F80983" w:rsidP="002602EE">
      <w:pPr>
        <w:pStyle w:val="Heading1"/>
        <w:spacing w:before="0" w:beforeAutospacing="0" w:after="0" w:afterAutospacing="0"/>
      </w:pPr>
    </w:p>
    <w:p w14:paraId="0E2D2A5C" w14:textId="7E8BFAA7" w:rsidR="002602EE" w:rsidRDefault="002602EE" w:rsidP="002602EE">
      <w:pPr>
        <w:spacing w:after="0"/>
        <w:rPr>
          <w:sz w:val="20"/>
          <w:szCs w:val="20"/>
        </w:rPr>
      </w:pPr>
      <w:r>
        <w:rPr>
          <w:noProof/>
        </w:rPr>
        <w:drawing>
          <wp:inline distT="0" distB="0" distL="0" distR="0" wp14:anchorId="75732A0D" wp14:editId="26935E0E">
            <wp:extent cx="6387932" cy="4025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17069" cy="4044263"/>
                    </a:xfrm>
                    <a:prstGeom prst="rect">
                      <a:avLst/>
                    </a:prstGeom>
                    <a:noFill/>
                    <a:ln>
                      <a:noFill/>
                    </a:ln>
                  </pic:spPr>
                </pic:pic>
              </a:graphicData>
            </a:graphic>
          </wp:inline>
        </w:drawing>
      </w:r>
    </w:p>
    <w:p w14:paraId="5B1BC204" w14:textId="52EEFC47" w:rsidR="00F80983" w:rsidRDefault="00F80983" w:rsidP="002602EE">
      <w:pPr>
        <w:spacing w:after="0"/>
        <w:rPr>
          <w:sz w:val="20"/>
          <w:szCs w:val="20"/>
        </w:rPr>
      </w:pPr>
    </w:p>
    <w:p w14:paraId="35510E0E" w14:textId="0194F5E6" w:rsidR="00F80983" w:rsidRDefault="00F80983" w:rsidP="002602EE">
      <w:pPr>
        <w:spacing w:after="0"/>
        <w:rPr>
          <w:sz w:val="20"/>
          <w:szCs w:val="20"/>
        </w:rPr>
      </w:pPr>
    </w:p>
    <w:p w14:paraId="4AAA1E9E" w14:textId="7B6577BA" w:rsidR="00F80983" w:rsidRDefault="00F80983" w:rsidP="002602EE">
      <w:pPr>
        <w:spacing w:after="0"/>
        <w:rPr>
          <w:sz w:val="20"/>
          <w:szCs w:val="20"/>
        </w:rPr>
      </w:pPr>
    </w:p>
    <w:p w14:paraId="7EAF0830" w14:textId="77777777" w:rsidR="00F80983" w:rsidRPr="002602EE" w:rsidRDefault="00F80983" w:rsidP="002602EE">
      <w:pPr>
        <w:spacing w:after="0"/>
        <w:rPr>
          <w:sz w:val="20"/>
          <w:szCs w:val="20"/>
        </w:rPr>
      </w:pP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86BB0"/>
    <w:multiLevelType w:val="hybridMultilevel"/>
    <w:tmpl w:val="8552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0"/>
  </w:num>
  <w:num w:numId="5">
    <w:abstractNumId w:val="2"/>
  </w:num>
  <w:num w:numId="6">
    <w:abstractNumId w:val="7"/>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kwqQUAxgMJ9CwAAAA="/>
  </w:docVars>
  <w:rsids>
    <w:rsidRoot w:val="0095343A"/>
    <w:rsid w:val="00230B57"/>
    <w:rsid w:val="002602EE"/>
    <w:rsid w:val="002D3A07"/>
    <w:rsid w:val="00314DAB"/>
    <w:rsid w:val="003F2FFC"/>
    <w:rsid w:val="00440957"/>
    <w:rsid w:val="005C46B2"/>
    <w:rsid w:val="005F5307"/>
    <w:rsid w:val="0071643F"/>
    <w:rsid w:val="007422A0"/>
    <w:rsid w:val="007B2C95"/>
    <w:rsid w:val="0095343A"/>
    <w:rsid w:val="00976BF9"/>
    <w:rsid w:val="00A673C7"/>
    <w:rsid w:val="00A81481"/>
    <w:rsid w:val="00B97C36"/>
    <w:rsid w:val="00BE3300"/>
    <w:rsid w:val="00C23BE7"/>
    <w:rsid w:val="00D276AF"/>
    <w:rsid w:val="00D91FF8"/>
    <w:rsid w:val="00DC7642"/>
    <w:rsid w:val="00F50C8F"/>
    <w:rsid w:val="00F80983"/>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1.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5</Pages>
  <Words>575</Words>
  <Characters>3283</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0</cp:revision>
  <dcterms:created xsi:type="dcterms:W3CDTF">2023-04-20T16:24:00Z</dcterms:created>
  <dcterms:modified xsi:type="dcterms:W3CDTF">2023-04-20T18:12:00Z</dcterms:modified>
</cp:coreProperties>
</file>